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7.jpg" ContentType="image/jpeg"/>
  <Override PartName="/word/media/rId149.jpg" ContentType="image/jpeg"/>
  <Override PartName="/word/media/rId134.jpg" ContentType="image/jpeg"/>
  <Override PartName="/word/media/rId119.jpg" ContentType="image/jpeg"/>
  <Override PartName="/word/media/rId110.jpg" ContentType="image/jpeg"/>
  <Override PartName="/word/media/rId169.jpg" ContentType="image/jpeg"/>
  <Override PartName="/word/media/rId163.jpg" ContentType="image/jpeg"/>
  <Override PartName="/word/media/rId154.jpg" ContentType="image/jpeg"/>
  <Override PartName="/word/media/rId172.jpg" ContentType="image/jpeg"/>
  <Override PartName="/word/media/rId143.jpg" ContentType="image/jpeg"/>
  <Override PartName="/word/media/rId113.jpg" ContentType="image/jpeg"/>
  <Override PartName="/word/media/rId116.jpg" ContentType="image/jpeg"/>
  <Override PartName="/word/media/rId166.jpg" ContentType="image/jpeg"/>
  <Override PartName="/word/media/rId157.jpg" ContentType="image/jpeg"/>
  <Override PartName="/word/media/rId146.jpg" ContentType="image/jpeg"/>
  <Override PartName="/word/media/rId107.jpg" ContentType="image/jpeg"/>
  <Override PartName="/word/media/rId128.jpg" ContentType="image/jpeg"/>
  <Override PartName="/word/media/rId131.jpg" ContentType="image/jpeg"/>
  <Override PartName="/word/media/rId160.jpg" ContentType="image/jpeg"/>
  <Override PartName="/word/media/rId39.jpg" ContentType="image/jpeg"/>
  <Override PartName="/word/media/rId42.jpg" ContentType="image/jpeg"/>
  <Override PartName="/word/media/rId22.jpg" ContentType="image/jpeg"/>
  <Override PartName="/word/media/rId48.jpg" ContentType="image/jpe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4" w:name="js_article"/>
    <w:bookmarkStart w:id="21" w:name="js_top_ad_area"/>
    <w:bookmarkEnd w:id="21"/>
    <w:bookmarkStart w:id="62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9066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3h6icp4h4dRmWdpiaGSxLq9Hcqnt37SxjjBF2eqTumbly0iamKcfpeptVB43leKGtpzPtEogIXb2ia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8" w:name="page-content"/>
    <w:bookmarkStart w:id="53" w:name="img-content"/>
    <w:bookmarkStart w:id="52" w:name="activity-name"/>
    <w:p>
      <w:pPr>
        <w:pStyle w:val="Heading1"/>
      </w:pPr>
      <w:r>
        <w:t xml:space="preserve">“霸凌式教育”有市场，是因为还有对孩子“霸凌”的家长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最近网上有一位自诩为“33年资深教育专家”的赵菊英赵老师颇受关注。她在发布的“家访”视频里，让男孩亲手砸碎自己心爱的玩具，呵斥女孩将珍藏的漫画书都扔进垃圾桶，还在孩子的房间里安装监控，三番五次对学生进行言语辱骂，说孩子吃的“肥头大耳”，孩子休息二十分钟就要被她批评为玩物丧志，动不动就说孩子肤浅无知幼稚。她的这种“霸凌式教育”之所以有市场，还是因为有对孩子“霸凌”的父母在撑腰。有的父母自己平庸了一辈子，对外从没抗争过，也从没抬起过头，就打着“为你好”的旗号，在孩子面前吆五喝六，掌控着绝对的权力。父母自身活的没有尊严，就总想让孩子也这样去活。</w:t>
      </w:r>
      <w:r>
        <w:br/>
      </w:r>
    </w:p>
    <w:p>
      <w:pPr>
        <w:pStyle w:val="BodyText"/>
      </w:pPr>
      <w:r>
        <w:drawing>
          <wp:inline>
            <wp:extent cx="5334000" cy="399907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53h6icp4h4dRmWdpiaGSxLq92973YcNrHMgMEIgD28JEIBUPGAibNibIgdNTKAQmA9YENz5TnrXqvMZg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这位“教育专家赵菊英”的做法能够大行其道，也是因为其适应了中国某些父母一贯以来的教育方式——对孩子掌控欲极强，动不动就拿说教来回应孩子的“望子成龙成凤”的中式刻板教育。赵菊英也是这类家长的代理人。她在视频里做出的那类霸凌式行为，除了她自己也深信自己的那套教育理念外，也是想做出来给家长看的。她非常清楚家长想要什么，她就迎合着说什么话做什么事，砸手办、扔漫画书、装监控、言语PUA等等，家长们也乐于花钱找她当代言人——如若是家长自己扔掉了孩子的玩具和书籍，那么必然会遭受孩子记恨，所以请个人来为自己代言，这样当孩子有反抗心里时，家长也会以“这是人老师要求的”等说辞来推卸责任。有这样掌控欲极强的家长，无异于是一种灾难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家长喜欢说教，这点我们都已经司空见惯了。我相信大家都有这样的经历，当你想和父母开个玩笑，却换来父母一顿说教时，你就像被当头泼了一盆凉水，再无丝毫的兴致可言了。这样的说教还总是“蛮有道理”，让你再不想跟父母沟通了。例如你说屋里太热了，开会空调吧，父母说，嫌热你就好好学习，以后在有空调的办公室里工作。你说这家饭店里的菜真好吃，父母说，好吃你就好好学习，以后天天都能吃。这样的当头冷水家长自身是意识不到的，无论孩子想分享个什么都能扯到学习上去，难道在父母的眼里孩子就只有学习？除了学习以外的其他想法都该被忽视忽略和打压？为什么许多孩子喜欢和爷爷奶奶亲近而对父母没什么感情？因为爷爷奶奶会关心我能不能吃饱饭，会关心我的穿衣冷暖，会聆听我跟他们讲述的在学校发生的事，他们并不会把学习成绩当成衡量孩子好坏与否的唯一指标。很多时候，孩子只是需要个聆听者，就这一点，许多家长都做不到。</w:t>
      </w:r>
      <w:r>
        <w:t xml:space="preserve"> </w:t>
      </w:r>
    </w:p>
    <w:p>
      <w:pPr>
        <w:pStyle w:val="BodyText"/>
      </w:pPr>
      <w:r>
        <w:drawing>
          <wp:inline>
            <wp:extent cx="5334000" cy="448168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53h6icp4h4dRmWdpiaGSxLq94dDOPHmG159UeMrxUlXDR2qmicoWicYIaEUq61aOyZSUSUm5aY63UDLA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对有些父母“望子成龙成凤”的想法很反感，家长一旦有“子女成龙成凤”的想法，就代表着对自己人生的失意现状表示认命了，不然是不会对子女寄托那些的。你自己都率先认命颓废了，又怎么言传身教让孩子怎么怎么做？自己尚不能以身作则，又有什么资格去教育孩子呢？你自己下班都只想躺着玩会手机，那孩子上完一天学了想玩一会儿又怎么了？只许家长放火不许孩子点灯的霸凌式做法可太常见了，自己做不到以身作则言传身教，又做不到换位思考，还总是以强硬的口吻要求孩子做这做那，这类父母，其实就是自身懦弱的表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赵菊英在“家访”中提到，俄罗斯著名的教育专家说，没有惩罚的教育是不完整的教育。她想说的专家指的是前苏联的教育专家马卡连柯，我们先不论她连教育专家的名字都记不住却大言不惭，单说这个“惩罚教育”。我在备考教师资格证的时候，特意去了解学习过马卡连柯的惩罚教育。马卡连柯认为，惩罚教育是必要的，但惩罚必须慎之又慎，只有集体利益被真正破坏，并且学生故意无视集体的要求，公然而且有意识地进行破坏的时候，才能使用惩罚。但惩罚学生的目的是在于让学生自己认识到错误，慎重的惩罚应包含对学生的尊重。马卡连柯是坚决反对体罚的。在“家访”视频中，赵菊英用戒尺打手，以言语PUA并侮辱学生，这都是在对马卡连柯的惩罚教育理念进行曲解。许多老师和家长也对这种被曲解的惩罚教育理念奉之圭臬，这无异于是对孩子的一种精神摧残。</w:t>
      </w:r>
      <w:r>
        <w:t xml:space="preserve"> </w:t>
      </w:r>
    </w:p>
    <w:p>
      <w:pPr>
        <w:pStyle w:val="BodyText"/>
      </w:pPr>
      <w:r>
        <w:drawing>
          <wp:inline>
            <wp:extent cx="5334000" cy="269507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png/UF0iaTnc0u753h6icp4h4dRmWdpiaGSxLq9eeJZBmxgrNd4JCjgVtklDGZibpAO1JY1AHrlty3uunHjhW8F5USbOibg/640?wx_fmt=pn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中国的学生长时间在苦难式教育中长大，一个学生的一生，就是一直受挫的一生——我自己在河南的初高中过来，深知其中的滋味。从早上五点二十集合喊口号开始，到十点四十的晚自习结束，一天的时间被严格划分成了若干个段落，什么时间该干什么被规定的清清楚楚，你没有时间去有自己的想法，你也没有时间去处理自己的事情，你头很痒想洗个头，你肚子很疼想去大号，这些都需要用吃饭时间来换。学生如同流水线上的机器，昼夜不停地开足马力运转，这些都是为了分数。分数就是一切。至于学生的思想、情感、情绪，甚至健康等等，都不重要。有人跳楼了就请个心理专家开个会，甚至他妈的开这个心理疏导大会的时候，我们坐在台下还拿着书在背，拿着题在做！这样的一幕我一辈子都忘不了，这是为什么？这是图什么？我只是没有考好试，但我不是一个坏人。我只是一件事情没做好，这并不代表，我就是个差劲的人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孩子在这样的学校教育环境里会压抑，会抑郁，那么回到家，他需要的是得到父母的关心、理解与安慰，而不是侮辱、打压与说教。父母应成为孩子坚强的后盾，而不应充当打压孩子个性、侮辱孩子人格的帮凶。</w:t>
      </w:r>
      <w:r>
        <w:t xml:space="preserve"> </w:t>
      </w:r>
    </w:p>
    <w:p>
      <w:pPr>
        <w:pStyle w:val="BodyText"/>
      </w:pPr>
      <w:r>
        <w:drawing>
          <wp:inline>
            <wp:extent cx="5334000" cy="287268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53h6icp4h4dRmWdpiaGSxLq9YPIVkWOAz5wOrr2ev8rhKhib3M9kZG4eB6jrxYicVJpITdL40KRjjskA/640?wx_fmt=jpe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一个十六七岁的中学生如果跳楼了，大家会唏嘘感叹，会说孩子怎么这么想不开啊，你还那么年轻，还有大好的未来啊。但如果一个十六七岁的学生成绩一直垫底，大家会说他废了，他这辈子只能这样了，他没有出路没有未来了。这样两种看法和评价的差距，到底是为什么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写完这一篇文章之后依然很悲观，我不知道我这种呼声能够起到什么作用。年轻一代对苦难式教育的讨伐呼声，对老一辈的教育方法是否真的有所有启示和改变，还是需要打一个问号的。一个赵菊英可以被封杀，但这种教育方式不改变，还会有第二个、第三个赵菊英出现。这些所谓的“教育专家”连基本的常识都没有，能把“出淤泥”读成“出污泥”，却仍然能被许多家长花高价请进家里来“教育”孩子。这类家长顽固的思维模式才是根本原因所在。这种苦难式教育打压式教育一再被年轻人所唾弃和厌恶，但以“衡水模式”为首的山河四省的教育模式依然存在，这也是我们这些年轻人应努力改变的，我绝不会让我的孩子再重蹈我的覆辙，也绝不会把我的孩子塞到这样的教育环境里。老一辈对苦难式教育打压式教育的奉承和遵守，该画个句号了。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7" w:name="js_temp_bottom_area"/>
    <w:p>
      <w:pPr>
        <w:pStyle w:val="BodyText"/>
      </w:pPr>
      <w:r>
        <w:t xml:space="preserve"> </w:t>
      </w:r>
      <w:r>
        <w:t xml:space="preserve">修改于</w:t>
      </w:r>
      <w:r>
        <w:t xml:space="preserve"> </w:t>
      </w:r>
      <w:bookmarkStart w:id="56" w:name="js_btm_temp_modify_time"/>
      <w:r>
        <w:t xml:space="preserve"> </w:t>
      </w:r>
      <w:bookmarkEnd w:id="56"/>
      <w:r>
        <w:t xml:space="preserve"> </w:t>
      </w:r>
    </w:p>
    <w:bookmarkEnd w:id="57"/>
    <w:bookmarkEnd w:id="58"/>
    <w:bookmarkStart w:id="59" w:name="sg_tj"/>
    <w:bookmarkEnd w:id="59"/>
    <w:bookmarkStart w:id="60" w:name="page_bottom_area"/>
    <w:bookmarkEnd w:id="60"/>
    <w:bookmarkStart w:id="61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1"/>
    <w:bookmarkEnd w:id="62"/>
    <w:bookmarkStart w:id="63" w:name="wx_stream_article_slide_tip"/>
    <w:bookmarkEnd w:id="63"/>
    <w:bookmarkEnd w:id="64"/>
    <w:bookmarkStart w:id="65" w:name="js_network_msg_wrp"/>
    <w:bookmarkEnd w:id="65"/>
    <w:bookmarkStart w:id="66" w:name="js_ad_control"/>
    <w:bookmarkEnd w:id="66"/>
    <w:bookmarkStart w:id="67" w:name="audio_panel_area"/>
    <w:bookmarkEnd w:id="67"/>
    <w:bookmarkStart w:id="68" w:name="js_profile_card_modal"/>
    <w:bookmarkEnd w:id="68"/>
    <w:bookmarkStart w:id="69" w:name="js_emotion_panel_pc"/>
    <w:bookmarkEnd w:id="69"/>
    <w:bookmarkStart w:id="72" w:name="js_alert_panel"/>
    <w:bookmarkStart w:id="70" w:name="js_alert_content"/>
    <w:bookmarkEnd w:id="70"/>
    <w:p>
      <w:pPr>
        <w:pStyle w:val="FirstParagraph"/>
      </w:pPr>
      <w:hyperlink r:id="rId71">
        <w:r>
          <w:rPr>
            <w:rStyle w:val="Hyperlink"/>
          </w:rPr>
          <w:t xml:space="preserve">知道了</w:t>
        </w:r>
      </w:hyperlink>
    </w:p>
    <w:bookmarkEnd w:id="72"/>
    <w:bookmarkStart w:id="74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3" w:name="js_pc_weapp_code_des"/>
      <w:r>
        <w:t xml:space="preserve"> </w:t>
      </w:r>
      <w:bookmarkEnd w:id="73"/>
    </w:p>
    <w:bookmarkEnd w:id="74"/>
    <w:bookmarkStart w:id="76" w:name="js_minipro_dialog"/>
    <w:p>
      <w:pPr>
        <w:pStyle w:val="BodyText"/>
      </w:pPr>
    </w:p>
    <w:bookmarkStart w:id="75" w:name="js_minipro_dialog_body"/>
    <w:bookmarkEnd w:id="75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6"/>
    <w:bookmarkStart w:id="78" w:name="js_link_dialog"/>
    <w:p>
      <w:pPr>
        <w:pStyle w:val="BodyText"/>
      </w:pPr>
    </w:p>
    <w:bookmarkStart w:id="77" w:name="js_link_dialog_body"/>
    <w:bookmarkEnd w:id="7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8"/>
    <w:bookmarkStart w:id="79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9"/>
    <w:bookmarkStart w:id="82" w:name="unlogin_bottom_bar"/>
    <w:bookmarkStart w:id="81" w:name="js_article_bottom_bar"/>
    <w:bookmarkStart w:id="80" w:name="article_bottom_bar_area"/>
    <w:bookmarkEnd w:id="80"/>
    <w:bookmarkEnd w:id="81"/>
    <w:bookmarkEnd w:id="82"/>
    <w:p>
      <w:pPr>
        <w:pStyle w:val="BodyText"/>
      </w:pPr>
      <w:bookmarkStart w:id="83" w:name="js_a11y_colon"/>
      <w:r>
        <w:t xml:space="preserve"> </w:t>
      </w:r>
      <w:r>
        <w:t xml:space="preserve">：</w:t>
      </w:r>
      <w:r>
        <w:t xml:space="preserve"> </w:t>
      </w:r>
      <w:bookmarkEnd w:id="83"/>
      <w:r>
        <w:t xml:space="preserve"> </w:t>
      </w:r>
      <w:bookmarkStart w:id="84" w:name="js_a11y_comma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0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1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2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3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4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5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6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7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8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9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10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period"/>
      <w:r>
        <w:t xml:space="preserve"> </w:t>
      </w:r>
      <w:r>
        <w:t xml:space="preserve">。</w:t>
      </w:r>
      <w:r>
        <w:t xml:space="preserve"> </w:t>
      </w:r>
      <w:bookmarkEnd w:id="96"/>
      <w:r>
        <w:t xml:space="preserve"> </w:t>
      </w:r>
      <w:bookmarkStart w:id="97" w:name="js_a11y_space"/>
      <w:r>
        <w:t xml:space="preserve"> </w:t>
      </w:r>
      <w:bookmarkEnd w:id="97"/>
      <w:r>
        <w:t xml:space="preserve"> </w:t>
      </w:r>
      <w:bookmarkStart w:id="98" w:name="js_a11y_type_video"/>
      <w:r>
        <w:t xml:space="preserve"> </w:t>
      </w:r>
      <w:r>
        <w:t xml:space="preserve">视频</w:t>
      </w:r>
      <w:r>
        <w:t xml:space="preserve"> </w:t>
      </w:r>
      <w:bookmarkEnd w:id="98"/>
      <w:r>
        <w:t xml:space="preserve"> </w:t>
      </w:r>
      <w:bookmarkStart w:id="99" w:name="js_a11y_type_weapp"/>
      <w:r>
        <w:t xml:space="preserve"> </w:t>
      </w:r>
      <w:r>
        <w:t xml:space="preserve">小程序</w:t>
      </w:r>
      <w:r>
        <w:t xml:space="preserve"> </w:t>
      </w:r>
      <w:bookmarkEnd w:id="99"/>
      <w:r>
        <w:t xml:space="preserve"> </w:t>
      </w:r>
      <w:bookmarkStart w:id="100" w:name="js_a11y_zan_btn_txt"/>
      <w:r>
        <w:t xml:space="preserve"> </w:t>
      </w:r>
      <w:r>
        <w:t xml:space="preserve">赞</w:t>
      </w:r>
      <w:r>
        <w:t xml:space="preserve"> </w:t>
      </w:r>
      <w:bookmarkEnd w:id="100"/>
      <w:r>
        <w:t xml:space="preserve"> </w:t>
      </w:r>
      <w:bookmarkStart w:id="101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1"/>
      <w:r>
        <w:t xml:space="preserve"> </w:t>
      </w:r>
      <w:bookmarkStart w:id="102" w:name="js_a11y_like_btn_txt"/>
      <w:r>
        <w:t xml:space="preserve"> </w:t>
      </w:r>
      <w:r>
        <w:t xml:space="preserve">在看</w:t>
      </w:r>
      <w:r>
        <w:t xml:space="preserve"> </w:t>
      </w:r>
      <w:bookmarkEnd w:id="102"/>
      <w:r>
        <w:t xml:space="preserve"> </w:t>
      </w:r>
      <w:bookmarkStart w:id="103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3"/>
      <w:r>
        <w:t xml:space="preserve"> </w:t>
      </w:r>
      <w:bookmarkStart w:id="104" w:name="js_a11y_share_btn_txt"/>
      <w:r>
        <w:t xml:space="preserve"> </w:t>
      </w:r>
      <w:r>
        <w:t xml:space="preserve">分享</w:t>
      </w:r>
      <w:r>
        <w:t xml:space="preserve"> </w:t>
      </w:r>
      <w:bookmarkEnd w:id="104"/>
      <w:r>
        <w:t xml:space="preserve"> </w:t>
      </w:r>
      <w:bookmarkStart w:id="105" w:name="js_a11y_comment_btn_txt"/>
      <w:r>
        <w:t xml:space="preserve"> </w:t>
      </w:r>
      <w:r>
        <w:t xml:space="preserve">留言</w:t>
      </w:r>
      <w:r>
        <w:t xml:space="preserve"> </w:t>
      </w:r>
      <w:bookmarkEnd w:id="105"/>
      <w:r>
        <w:t xml:space="preserve"> </w:t>
      </w:r>
      <w:bookmarkStart w:id="106" w:name="js_a11y_collect_btn_txt"/>
      <w:r>
        <w:t xml:space="preserve"> </w:t>
      </w:r>
      <w:r>
        <w:t xml:space="preserve">收藏</w:t>
      </w:r>
      <w:r>
        <w:t xml:space="preserve"> </w:t>
      </w:r>
      <w:bookmarkEnd w:id="106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://wx.qlogo.cn/mmopen/k0Ue4mIpaVicLEEI5fZZLUoa2tGMRuGS2zJL7sLpUIYo03CIsjNHfIET71MaX0SlD84FjvzGIpuKnQWy7hd6tshnvM7vUQqRI0VVFhJNfcbiaublibPC4cpto1BMftKmD3w/64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局外人</w:t>
      </w:r>
      <w:r>
        <w:t xml:space="preserve">来自河北</w:t>
      </w:r>
    </w:p>
    <w:p>
      <w:pPr>
        <w:pStyle w:val="BodyText"/>
      </w:pPr>
      <w:r>
        <w:t xml:space="preserve">我真的很佩服这个什么菊，她的对手可是 未满14周岁杀人不判刑的狠角色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://wx.qlogo.cn/mmopen/O9pEic1aHxeYNW1jN0VPXymgpia1jVpGPUNwWL41jtwrHM1fv98GgicSJpgOu3Pup58YlL4daGpK4ibq0ZQT5F1FVMVc138n7wOUFDRwhhicsLAta6b4B1zSOCibFF7UKjQBpd/64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昳枫要向前看啊</w:t>
      </w:r>
      <w:r>
        <w:t xml:space="preserve">来自安徽</w:t>
      </w:r>
    </w:p>
    <w:p>
      <w:pPr>
        <w:pStyle w:val="BodyText"/>
      </w:pPr>
      <w:r>
        <w:t xml:space="preserve">可惜中国太难改变了，即使搬动一张桌子，改装一个火炉，几乎也要血；而且即使有了血，也未必一定能搬动，能改装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://wx.qlogo.cn/mmopen/ajNVdqHZLLD3YKj18knb1o4TMnUR1BClotpPic3obIibsAf2kmy3ic6IUfiaf7s6BQHdEfJlLV0pdlEic2fCj6NRW3WiaTjib2V52licEhB95rlZ6sU6z4ur4ZtehcJ06ecM4voZ/64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书灏</w:t>
      </w:r>
      <w:r>
        <w:t xml:space="preserve">来自湖北</w:t>
      </w:r>
    </w:p>
    <w:p>
      <w:pPr>
        <w:pStyle w:val="BodyText"/>
      </w:pPr>
      <w:r>
        <w:t xml:space="preserve">变革无论在哪都很困难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://wx.qlogo.cn/mmopen/ajNVdqHZLLDBlncibZJ7gv1ZNnPptgqOjNzia0E1qv5iaOfGAzcNEQvfb48YYqdUicm1r7M6cO2g2sj7NAtXUe0kHw/64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酥脆崧崧</w:t>
      </w:r>
      <w:r>
        <w:t xml:space="preserve">来自浙江</w:t>
      </w:r>
    </w:p>
    <w:p>
      <w:pPr>
        <w:pStyle w:val="BodyText"/>
      </w:pPr>
      <w:r>
        <w:t xml:space="preserve">老说中国干嘛，全世界都一样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://wx.qlogo.cn/mmopen/O9pEic1aHxeY0tJB60gAPg8b2fYKzHwQvsPGwlPpRoqibOcgAxQ33dBeBQSWWBYGyN4clsIxrAkO5YGcZqzILVA2BNibPzyoRML/64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l</w:t>
      </w:r>
      <w:r>
        <w:t xml:space="preserve">来自重庆</w:t>
      </w:r>
    </w:p>
    <w:p>
      <w:pPr>
        <w:pStyle w:val="BodyText"/>
      </w:pPr>
      <w:r>
        <w:t xml:space="preserve">备考就是备考，这些家长的问题就出在把备考当成学习。初高中的几年应试教育，以及社会把备考当学习的环境，结果就是大学生不会学习。我是普通本科理工科学生，身边的同学不少把大学上成高中的，明明早已落后的课程设置，自己自学一个月就能学得更好的东西，还是老老实实的跟着听三个月的课。有的同学大一就知道自习，到了下学期就能自己玩出花来或者去参加比赛了，其他同学只知道跟着学校安排，大三才来学别人大一就玩的很溜的东西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O9pEic1aHxeY0tJB60gAPg8b2fYKzHwQvsPGwlPpRoqibOcgAxQ33dBeBQSWWBYGyN4clsIxrAkO5YGcZqzILVA2BNibPzyoRML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l</w:t>
      </w:r>
      <w:r>
        <w:t xml:space="preserve">来自重庆</w:t>
      </w:r>
    </w:p>
    <w:p>
      <w:pPr>
        <w:pStyle w:val="BodyText"/>
      </w:pPr>
      <w:r>
        <w:t xml:space="preserve">但那些不知道自学的同学真的是他们自己的问题吗？我填志愿的时候还是“专业组”录取形式，也就是说可以保证被录取但不一定会进你想上的专业。可见所谓教育本就不是首要为了教育，尤其是这些非92的普通大学的首要目的是让你上，其次才是管你上什么，也就是说其首要目的是为了解决一批十八岁青年的就业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O9pEic1aHxeY0tJB60gAPg8b2fYKzHwQvsPGwlPpRoqibOcgAxQ33dBeBQSWWBYGyN4clsIxrAkO5YGcZqzILVA2BNibPzyoRML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l</w:t>
      </w:r>
      <w:r>
        <w:t xml:space="preserve">来自重庆</w:t>
      </w:r>
    </w:p>
    <w:p>
      <w:pPr>
        <w:pStyle w:val="BodyText"/>
      </w:pPr>
      <w:r>
        <w:t xml:space="preserve">高中甚至初中也是的，大多数人的教育本就不是为了什么“人的自由发展”，而是为了维持社会稳定。可以说，现存的最纯正的教育，是职业技能培训班。所以，讨论目标不是教育观念出了什么问题，而是要建立四十年没有过的真正的教育观念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://wx.qlogo.cn/mmopen/O9pEic1aHxeY0tJB60gAPg8b2fYKzHwQvsPGwlPpRoqibOcgAxQ33dBeBQSWWBYGyN4clsIxrAkO5YGcZqzILVA2BNibPzyoRML/64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l</w:t>
      </w:r>
      <w:r>
        <w:t xml:space="preserve">来自重庆</w:t>
      </w:r>
    </w:p>
    <w:p>
      <w:pPr>
        <w:pStyle w:val="BodyText"/>
      </w:pPr>
      <w:r>
        <w:t xml:space="preserve">而且，高中三年不如蹲大牢的生活后，大多数人确实不可能有一个理智的明确的兴趣方向。所以也只有少部分人会有学习游戏以外东西的动力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://wx.qlogo.cn/mmopen/n6tINRGwUZWibENsgXzKQuic8hRgXjWVLIgezZ4lumgFNqOY6q1BvJwkJm2YuicRvyKplkjQTPsHdk8WCzzCrib0jleGSl9BM9LHyfRZOpsJz1EXic31gWzC4chssnP23jUlb/64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t₂O</w:t>
      </w:r>
      <w:r>
        <w:t xml:space="preserve">来自陕西</w:t>
      </w:r>
    </w:p>
    <w:p>
      <w:pPr>
        <w:pStyle w:val="BodyText"/>
      </w:pPr>
      <w:r>
        <w:t xml:space="preserve">在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://wx.qlogo.cn/mmopen/n6tINRGwUZWpVzrmaG8PRn2Y9hA9wibjBR8R669DN9MBM8d3ZZLnnzYXOv0P5RBqrI6N1M2ciccjiacDfLRtdzk44jjhkfrbtog/64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自行其是</w:t>
      </w:r>
      <w:r>
        <w:t xml:space="preserve">来自河南</w:t>
      </w:r>
    </w:p>
    <w:p>
      <w:pPr>
        <w:pStyle w:val="BodyText"/>
      </w:pPr>
      <w:r>
        <w:t xml:space="preserve">太对了，同样经历过的才知道，忙忙碌碌一年又一年，这三年都不知道在干什么，被蒙上眼睛，被堵住耳朵，被抽打着过独木桥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://wx.qlogo.cn/mmopen/IQ7mGKORib1doZ1jalgjQmL5vObnJBfMiaUc9f0neJPEoEDHaDY2erE8TaTLvUHxLUVbN2yuUW1Yu5ffXHMU1zGpjBOzRMrTFtpXtSwn7FSiavQ7YzJtn9cRI52mKpTYgAG/64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蘭</w:t>
      </w:r>
      <w:r>
        <w:t xml:space="preserve">来自河南</w:t>
      </w:r>
    </w:p>
    <w:p>
      <w:pPr>
        <w:pStyle w:val="BodyText"/>
      </w:pPr>
      <w:r>
        <w:t xml:space="preserve">有次在小区门口听到一对母子的对话，男孩（大概三年级左右的样子）的妈妈问男孩曹操是什么时代的人，男孩说是东汉，他的妈妈说他说错了（妈妈态度很强硬），曹操应该是三国时代的人“你知道三国演义吗？”。</w:t>
      </w:r>
      <w:r>
        <w:t xml:space="preserve"> </w:t>
      </w:r>
      <w:r>
        <w:t xml:space="preserve">母子二人一直在争论这个问题，鉴此情况我开口道“曹操生前加九赐高居魏王却并未称帝，只是死后被儿子追封，曹操年少也是大汉忠臣，严格意义上可以说是东汉人士。”</w:t>
      </w:r>
      <w:r>
        <w:t xml:space="preserve"> </w:t>
      </w:r>
      <w:r>
        <w:t xml:space="preserve">顿时小男孩扭过头来看着我说了句“叔叔好厉害，谢谢叔叔”。我也笑了说:“不用客气，我只是认为你是对的所以才支持你。”</w:t>
      </w:r>
      <w:r>
        <w:t xml:space="preserve"> </w:t>
      </w:r>
      <w:r>
        <w:t xml:space="preserve">希望每个孩子都有质疑权威的主见，去发掘真理、穷尽真理、使用真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O9pEic1aHxeY0tJB60gAPg8b2fYKzHwQvsPGwlPpRoqibOcgAxQ33dBeBQSWWBYGyN4clsIxrAkO5YGcZqzILVA2BNibPzyoRML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l</w:t>
      </w:r>
      <w:r>
        <w:t xml:space="preserve">来自重庆</w:t>
      </w:r>
    </w:p>
    <w:p>
      <w:pPr>
        <w:pStyle w:val="BodyText"/>
      </w:pPr>
      <w:r>
        <w:t xml:space="preserve">不上，不为了人的自由发展。</w:t>
      </w:r>
      <w:r>
        <w:t xml:space="preserve"> </w:t>
      </w:r>
      <w:r>
        <w:t xml:space="preserve">不下，不明确学历只是手段。</w:t>
      </w:r>
      <w:r>
        <w:t xml:space="preserve"> </w:t>
      </w:r>
      <w:r>
        <w:t xml:space="preserve">结果把考大学当做人生目标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O9pEic1aHxeY0tJB60gAPg8b2fYKzHwQvsPGwlPpRoqibOcgAxQ33dBeBQSWWBYGyN4clsIxrAkO5YGcZqzILVA2BNibPzyoRML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l</w:t>
      </w:r>
      <w:r>
        <w:t xml:space="preserve">来自重庆</w:t>
      </w:r>
    </w:p>
    <w:p>
      <w:pPr>
        <w:pStyle w:val="BodyText"/>
      </w:pPr>
      <w:r>
        <w:t xml:space="preserve">我上了大学，真正的完全自主的纯功利的为了期末考试备考过一次以后。才发现，如果能一开始就明确只是为了考试，专注于备考。我完全不用老老实实的去教室里坐那没用的一两个小时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://wx.qlogo.cn/mmopen/O9pEic1aHxeY0tJB60gAPg8b2fYKzHwQvsPGwlPpRoqibOcgAxQ33dBeBQSWWBYGyN4clsIxrAkO5YGcZqzILVA2BNibPzyoRML/64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l</w:t>
      </w:r>
      <w:r>
        <w:t xml:space="preserve">来自重庆</w:t>
      </w:r>
    </w:p>
    <w:p>
      <w:pPr>
        <w:pStyle w:val="BodyText"/>
      </w:pPr>
      <w:r>
        <w:t xml:space="preserve">高中的时候虽然每天六点多起床，快十二点才睡。但我一天的真正的学习(备考)时间加起来不超过两个小时。而上了大学，第一次体验到真正的因为兴趣而自学以后，我才第一次做到真的连续学习四十分钟以上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://wx.qlogo.cn/mmopen/ajNVdqHZLLBgX7KCxKm4ZOxTMHaVt9GnlgicOCm7vibkbvAwiaFydh2BYjjDw3v6gJjfJOThIAInWv0rIDd7alRdNG0VyicVh3XbVdesYDkhfE3ymUflfrK9FuZO5Cg8YZ6Z/64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快乐的梦想</w:t>
      </w:r>
      <w:r>
        <w:t xml:space="preserve">来自山东</w:t>
      </w:r>
    </w:p>
    <w:p>
      <w:pPr>
        <w:pStyle w:val="BodyText"/>
      </w:pPr>
      <w:r>
        <w:t xml:space="preserve">究其根本原因，为什么山河四省这么卷？为什么会有衡水模式？是教育资源的不公平导致的，是一些制度导致的。只惩罚一个赵菊英，确实能在短时间内小范围内起到一定作用，但解决不了根本。一个赵菊英并不可怕，可怕的是还有千千万万的赵菊英，可怕的是在其背后所存在的造成赵菊英事件的机制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://wx.qlogo.cn/mmopen/k0Ue4mIpaVibH4o59xiajF3sbIfkibpzVlNR9rTwCveiaJqjkjQibdqq8h0b9F3gRcmRKwFcB6iak5n7KVL3bLoLdz0Jq4jP6IbM3lEDRhD5z2GSCsN3DpI7NcicfQ1R5KPISvn/64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阳</w:t>
      </w:r>
      <w:r>
        <w:t xml:space="preserve">来自四川</w:t>
      </w:r>
    </w:p>
    <w:p>
      <w:pPr>
        <w:pStyle w:val="BodyText"/>
      </w:pPr>
      <w:r>
        <w:t xml:space="preserve">不必等候炬火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://wx.qlogo.cn/mmhead/Q3auHgzwzM7ucmchs38bzbDtUQibIe4ic16vsFwH6H5VPXd2DUxfvtgQ/64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民角度</w:t>
      </w:r>
      <w:r>
        <w:t xml:space="preserve">来自广东</w:t>
      </w:r>
    </w:p>
    <w:p>
      <w:pPr>
        <w:pStyle w:val="BodyText"/>
      </w:pPr>
      <w:r>
        <w:t xml:space="preserve">所有制决定分配方式，经济基础决定上层建筑，社会存在决定社会意识。教育属于上层建筑由经济基础决定，应到经济基础寻找正确答案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://wx.qlogo.cn/mmopen/k0Ue4mIpaVicLEEI5fZZLUoa2tGMRuGS2zJL7sLpUIYo03CIsjNHfIET71MaX0SlD84FjvzGIpuKnQWy7hd6tshnvM7vUQqRI0VVFhJNfcbiaublibPC4cpto1BMftKmD3w/64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夜雨微光</w:t>
      </w:r>
      <w:r>
        <w:t xml:space="preserve">来自河北</w:t>
      </w:r>
    </w:p>
    <w:p>
      <w:pPr>
        <w:pStyle w:val="BodyText"/>
      </w:pPr>
      <w:r>
        <w:t xml:space="preserve">无所谓，我只想看到洪水滔天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ttp://wx.qlogo.cn/mmopen/PiajxSqBRaEJpn4o5ADriatIUib0S22RI8DVTiaOkqCa4oIvcDpSVUbKiafx15wgkCTIdIhZsxSzV4Q9vXbjs6IW7IzUNC4nmht5E1BEXaEwYQ1Nm6obGzrgjN5yC66s54ocib/64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别影</w:t>
      </w:r>
      <w:r>
        <w:t xml:space="preserve">来自河南</w:t>
      </w:r>
    </w:p>
    <w:p>
      <w:pPr>
        <w:pStyle w:val="BodyText"/>
      </w:pPr>
      <w:r>
        <w:t xml:space="preserve">巧了不是[捂脸]，今天我妈说以前那个高中有个学生，从二楼跳下来没摔死，又从五楼跳下来摔死了，现在孩子怎么这么想不开呢。</w:t>
      </w:r>
      <w:r>
        <w:t xml:space="preserve"> </w:t>
      </w:r>
      <w:r>
        <w:t xml:space="preserve">因为学了一些教资的内容，我说，有很大可能是这些孩子背后的父母亲对这个孩子抱有极大的期望，并且强制控制，以至于孩子把学习成绩当成了评价自己人生的唯一标准。</w:t>
      </w:r>
      <w:r>
        <w:t xml:space="preserve"> </w:t>
      </w:r>
      <w:r>
        <w:t xml:space="preserve">但成绩起起落落是很正常的事情，有很多方面的因素。</w:t>
      </w:r>
      <w:r>
        <w:t xml:space="preserve"> </w:t>
      </w:r>
      <w:r>
        <w:t xml:space="preserve">高中层出不穷的考试，一次次的排名，紧接着父母的追问，总要有一根会成为压垮骆驼的最后一根稻草[凋谢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://wx.qlogo.cn/mmopen/k0Ue4mIpaV9PtAq18LbDYsAUEiabLuiaNmBhgGgmjucKl5hsurkl6cL4fbG1v4g6cd7ibWC9NdPtV2HEibhA0bBg0rbTjUSZa3hcrQNGdVYudMpqt6a6GibIZU0xNtbDRoaNq/64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。🌈</w:t>
      </w:r>
      <w:r>
        <w:t xml:space="preserve">来自黑龙江</w:t>
      </w:r>
    </w:p>
    <w:p>
      <w:pPr>
        <w:pStyle w:val="BodyText"/>
      </w:pPr>
      <w:r>
        <w:t xml:space="preserve">必须立法，对那些过分的家长（比如把孩子送到豫章书院的家长）判处剥夺他们的抚养权，以及他们的孩子不必履行赡养的义务。但是现实正好相反，现在的法律依然是以维护家庭为首要任务。我曾看到有性少数孩子的家长要把他们的孩子送去扭转时，即使报警，警察也认为这是家庭内部的私事，根本不会管，更别说那些语言暴力的家长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://wx.qlogo.cn/mmopen/n6tINRGwUZXTLocxvXy79IsJYNQaT57vhnyTwp8NHKCkE3mgwMW9Quicb7BYTlbz2hEchaiaicnSYHzyvPQO0jTRJGWShxibAImk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发瘦了！</w:t>
      </w:r>
      <w:r>
        <w:t xml:space="preserve">来自江苏</w:t>
      </w:r>
    </w:p>
    <w:p>
      <w:pPr>
        <w:pStyle w:val="BodyText"/>
      </w:pPr>
      <w:r>
        <w:t xml:space="preserve">才初二</w:t>
      </w:r>
      <w:r>
        <w:t xml:space="preserve"> </w:t>
      </w:r>
      <w:r>
        <w:t xml:space="preserve">还没学《唐雎不辱使命》</w:t>
      </w:r>
      <w:r>
        <w:t xml:space="preserve"> </w:t>
      </w:r>
      <w:r>
        <w:t xml:space="preserve">还不懂匹夫一怒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://wx.qlogo.cn/mmopen/PiajxSqBRaEIdw5wibVc3S7ACB1Q9PLr6URJibwpIUctnEkRyiaznaJmib4IQicoaiayvxwnCAZ9PojXU1PIUg3ZFLAJwpPpNiclQClJVRYBMVrgSFBhn937XHroeFXvUicfIicq1S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武威天师</w:t>
      </w:r>
      <w:r>
        <w:t xml:space="preserve">来自甘肃</w:t>
      </w:r>
    </w:p>
    <w:p>
      <w:pPr>
        <w:pStyle w:val="BodyText"/>
      </w:pPr>
      <w:r>
        <w:t xml:space="preserve">说反了，是君子之怒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open/k0Ue4mIpaV8a0CQ0RkUlOib6EKw9VlS5rsrXhs6icZ4YALYcVZia4QZicV0jChsMlN31xChpcCUdEMWj1N5pGwSxJxaAqddPHUnAwB5GGR6WZlE1g8VQlbr4REibQHlKgnw1ic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星河</w:t>
      </w:r>
      <w:r>
        <w:t xml:space="preserve">来自山西</w:t>
      </w:r>
    </w:p>
    <w:p>
      <w:pPr>
        <w:pStyle w:val="BodyText"/>
      </w:pPr>
      <w:r>
        <w:t xml:space="preserve">现在大环境就是这样，把孩子送哪里读书合适呢？我清楚但是也无奈啊，只能是在家长这边可以给孩子一个正确的价值观吧。作者有什么看法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://wx.qlogo.cn/mmopen/PiajxSqBRaEIE69zlely8ngE42vxyxsplvoqQAX5I53Ka2vRkgtfJZnndrQzbhDslkk92NKspUAMgsrvH4B2twAhYRGzdwefFgWQOupx0fV10iblJa3F68c8xiaHPgFdae8/64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yft</w:t>
      </w:r>
      <w:r>
        <w:t xml:space="preserve">来自山东</w:t>
      </w:r>
    </w:p>
    <w:p>
      <w:pPr>
        <w:pStyle w:val="BodyText"/>
      </w:pPr>
      <w:r>
        <w:t xml:space="preserve">还记得高二那年我们班好几个同学去看校心理医生，最后心理医生让他们好好学习，看完医生反而更抑郁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://wx.qlogo.cn/mmopen/Q3auHgzwzM6cknyOz9huuPGMAI6icdkicFH4gzltorh92nBmkT1t9zlo28YLrHKDibuhicElfYIF4Rlcdcfz6gUibjA/64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刺客</w:t>
      </w:r>
      <w:r>
        <w:t xml:space="preserve">来自河北</w:t>
      </w:r>
    </w:p>
    <w:p>
      <w:pPr>
        <w:pStyle w:val="BodyText"/>
      </w:pPr>
      <w:r>
        <w:t xml:space="preserve">那个心理医生不正经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://wx.qlogo.cn/mmopen/ajNVdqHZLLD3YKj18knb1o4TMnUR1BClotpPic3obIibsAf2kmy3ic6IUfiaf7s6BQHdEfJlLV0pdlEic2fCj6NRW3WiaTjib2V52licEhB95rlZ6sU6z4ur4ZtehcJ06ecM4voZ/64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书灏</w:t>
      </w:r>
      <w:r>
        <w:t xml:space="preserve">来自湖北</w:t>
      </w:r>
    </w:p>
    <w:p>
      <w:pPr>
        <w:pStyle w:val="BodyText"/>
      </w:pPr>
      <w:r>
        <w:t xml:space="preserve">哥，有兴趣说一下最近的河南说唱《工厂》吗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这个我还不太了解，我这两天看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7" Target="media/rId177.jpg" /><Relationship Type="http://schemas.openxmlformats.org/officeDocument/2006/relationships/image" Id="rId149" Target="media/rId149.jpg" /><Relationship Type="http://schemas.openxmlformats.org/officeDocument/2006/relationships/image" Id="rId134" Target="media/rId134.jpg" /><Relationship Type="http://schemas.openxmlformats.org/officeDocument/2006/relationships/image" Id="rId119" Target="media/rId119.jpg" /><Relationship Type="http://schemas.openxmlformats.org/officeDocument/2006/relationships/image" Id="rId110" Target="media/rId110.jpg" /><Relationship Type="http://schemas.openxmlformats.org/officeDocument/2006/relationships/image" Id="rId169" Target="media/rId169.jpg" /><Relationship Type="http://schemas.openxmlformats.org/officeDocument/2006/relationships/image" Id="rId163" Target="media/rId163.jpg" /><Relationship Type="http://schemas.openxmlformats.org/officeDocument/2006/relationships/image" Id="rId154" Target="media/rId154.jpg" /><Relationship Type="http://schemas.openxmlformats.org/officeDocument/2006/relationships/image" Id="rId172" Target="media/rId172.jpg" /><Relationship Type="http://schemas.openxmlformats.org/officeDocument/2006/relationships/image" Id="rId143" Target="media/rId143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66" Target="media/rId166.jpg" /><Relationship Type="http://schemas.openxmlformats.org/officeDocument/2006/relationships/image" Id="rId157" Target="media/rId157.jpg" /><Relationship Type="http://schemas.openxmlformats.org/officeDocument/2006/relationships/image" Id="rId146" Target="media/rId146.jpg" /><Relationship Type="http://schemas.openxmlformats.org/officeDocument/2006/relationships/image" Id="rId107" Target="media/rId107.jpg" /><Relationship Type="http://schemas.openxmlformats.org/officeDocument/2006/relationships/image" Id="rId128" Target="media/rId128.jpg" /><Relationship Type="http://schemas.openxmlformats.org/officeDocument/2006/relationships/image" Id="rId131" Target="media/rId131.jpg" /><Relationship Type="http://schemas.openxmlformats.org/officeDocument/2006/relationships/image" Id="rId160" Target="media/rId160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image" Id="rId48" Target="media/rId48.jpg" /><Relationship Type="http://schemas.openxmlformats.org/officeDocument/2006/relationships/image" Id="rId45" Target="media/rId45.png" /><Relationship Type="http://schemas.openxmlformats.org/officeDocument/2006/relationships/hyperlink" Id="rId71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48:12Z</dcterms:created>
  <dcterms:modified xsi:type="dcterms:W3CDTF">2025-01-25T14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